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CE326" w14:textId="77777777" w:rsidR="00362A48" w:rsidRDefault="00334279" w:rsidP="00334279">
      <w:pPr>
        <w:spacing w:line="480" w:lineRule="auto"/>
        <w:jc w:val="center"/>
        <w:rPr>
          <w:rFonts w:ascii="Arial" w:hAnsi="Arial"/>
          <w:sz w:val="24"/>
        </w:rPr>
      </w:pPr>
      <w:r>
        <w:rPr>
          <w:rFonts w:ascii="Arial" w:hAnsi="Arial"/>
          <w:b/>
          <w:sz w:val="24"/>
        </w:rPr>
        <w:t>Virginia Association of Blind Students Monthly Agenda</w:t>
      </w:r>
    </w:p>
    <w:p w14:paraId="3622FFDF" w14:textId="122BFE01" w:rsidR="00334279" w:rsidRDefault="00334279" w:rsidP="00334279">
      <w:pPr>
        <w:spacing w:line="480" w:lineRule="auto"/>
        <w:rPr>
          <w:rFonts w:ascii="Arial" w:hAnsi="Arial"/>
          <w:b/>
          <w:sz w:val="24"/>
        </w:rPr>
      </w:pPr>
      <w:r w:rsidRPr="00334279">
        <w:rPr>
          <w:rFonts w:ascii="Arial" w:hAnsi="Arial"/>
          <w:b/>
          <w:sz w:val="24"/>
        </w:rPr>
        <w:t>Date:</w:t>
      </w:r>
      <w:r w:rsidR="00FC3986">
        <w:rPr>
          <w:rFonts w:ascii="Arial" w:hAnsi="Arial"/>
          <w:b/>
          <w:sz w:val="24"/>
        </w:rPr>
        <w:tab/>
      </w:r>
      <w:r w:rsidR="004E5FC1">
        <w:rPr>
          <w:rFonts w:ascii="Arial" w:hAnsi="Arial"/>
          <w:b/>
          <w:sz w:val="24"/>
        </w:rPr>
        <w:t>February 7, 2019</w:t>
      </w:r>
      <w:bookmarkStart w:id="0" w:name="_GoBack"/>
      <w:bookmarkEnd w:id="0"/>
    </w:p>
    <w:p w14:paraId="77BEEA65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all to Order</w:t>
      </w:r>
    </w:p>
    <w:p w14:paraId="72332378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Roll Call</w:t>
      </w:r>
    </w:p>
    <w:p w14:paraId="41A6B923" w14:textId="283F46BD" w:rsidR="00173F7C" w:rsidRDefault="00173F7C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President Report</w:t>
      </w:r>
    </w:p>
    <w:p w14:paraId="2EE49952" w14:textId="5C8DA95A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Secretary Report</w:t>
      </w:r>
    </w:p>
    <w:p w14:paraId="12DAB9D4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Treasurer’s Report</w:t>
      </w:r>
    </w:p>
    <w:p w14:paraId="6C17C817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mmittee Updates</w:t>
      </w:r>
    </w:p>
    <w:p w14:paraId="6763FE88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Legislative Committee</w:t>
      </w:r>
    </w:p>
    <w:p w14:paraId="0228A211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Fundraising Committee</w:t>
      </w:r>
    </w:p>
    <w:p w14:paraId="6BDE26E9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Membership Committee</w:t>
      </w:r>
    </w:p>
    <w:p w14:paraId="4487B674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mmunications Committee</w:t>
      </w:r>
    </w:p>
    <w:p w14:paraId="4E81B411" w14:textId="77777777" w:rsidR="00173F7C" w:rsidRDefault="00334279" w:rsidP="00173F7C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Old Business</w:t>
      </w:r>
      <w:r w:rsidR="00173F7C" w:rsidRPr="00173F7C">
        <w:rPr>
          <w:rFonts w:ascii="Arial" w:hAnsi="Arial"/>
          <w:b/>
          <w:sz w:val="24"/>
        </w:rPr>
        <w:t xml:space="preserve"> </w:t>
      </w:r>
    </w:p>
    <w:p w14:paraId="3AE0BC7E" w14:textId="6F1CAAD0" w:rsidR="00173F7C" w:rsidRDefault="00173F7C" w:rsidP="00173F7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Richmond Seminar </w:t>
      </w:r>
    </w:p>
    <w:p w14:paraId="5AABEE36" w14:textId="1A5F5719" w:rsidR="00173F7C" w:rsidRDefault="00173F7C" w:rsidP="00173F7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Washington Seminar </w:t>
      </w:r>
    </w:p>
    <w:p w14:paraId="10DE6F8D" w14:textId="5F2C5F21" w:rsidR="00173F7C" w:rsidRDefault="00173F7C" w:rsidP="00173F7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Board Meeting </w:t>
      </w:r>
    </w:p>
    <w:p w14:paraId="6E24435A" w14:textId="3D225AB1" w:rsidR="00173F7C" w:rsidRPr="00173F7C" w:rsidRDefault="00173F7C" w:rsidP="00173F7C">
      <w:pPr>
        <w:pStyle w:val="ListParagraph"/>
        <w:numPr>
          <w:ilvl w:val="2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Fundraisers</w:t>
      </w:r>
    </w:p>
    <w:p w14:paraId="10FF55C9" w14:textId="444A50DA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ew Business</w:t>
      </w:r>
    </w:p>
    <w:p w14:paraId="720C8931" w14:textId="57B0A8F6" w:rsidR="00173F7C" w:rsidRDefault="00173F7C" w:rsidP="00173F7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de of Conduct</w:t>
      </w:r>
    </w:p>
    <w:p w14:paraId="2F4ED2EA" w14:textId="61452E00" w:rsidR="00173F7C" w:rsidRDefault="00173F7C" w:rsidP="00173F7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Federation Pledge</w:t>
      </w:r>
    </w:p>
    <w:p w14:paraId="3602A81E" w14:textId="70834BA4" w:rsidR="00173F7C" w:rsidRDefault="00173F7C" w:rsidP="00173F7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FBV Chapters Events Calendar</w:t>
      </w:r>
    </w:p>
    <w:p w14:paraId="77F9CBE2" w14:textId="23DD3020" w:rsidR="00173F7C" w:rsidRDefault="00173F7C" w:rsidP="00173F7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Apps</w:t>
      </w:r>
    </w:p>
    <w:p w14:paraId="0DFDC2C3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Announcements</w:t>
      </w:r>
    </w:p>
    <w:p w14:paraId="5B25735A" w14:textId="69F005F3" w:rsidR="00FC3986" w:rsidRDefault="00173F7C" w:rsidP="00FC3986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lastRenderedPageBreak/>
        <w:t>NFB Richmond Chapter Chili Cookoff</w:t>
      </w:r>
    </w:p>
    <w:p w14:paraId="3821272D" w14:textId="63D38962" w:rsidR="00173F7C" w:rsidRDefault="00173F7C" w:rsidP="00FC3986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NFB Scholarships </w:t>
      </w:r>
    </w:p>
    <w:p w14:paraId="4330D55D" w14:textId="77D64014" w:rsidR="00173F7C" w:rsidRDefault="00173F7C" w:rsidP="00173F7C">
      <w:pPr>
        <w:pStyle w:val="ListParagraph"/>
        <w:numPr>
          <w:ilvl w:val="2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Kenneth Jer</w:t>
      </w:r>
      <w:r w:rsidR="004E5FC1">
        <w:rPr>
          <w:rFonts w:ascii="Arial" w:hAnsi="Arial"/>
          <w:b/>
          <w:sz w:val="24"/>
        </w:rPr>
        <w:t>n</w:t>
      </w:r>
      <w:r>
        <w:rPr>
          <w:rFonts w:ascii="Arial" w:hAnsi="Arial"/>
          <w:b/>
          <w:sz w:val="24"/>
        </w:rPr>
        <w:t xml:space="preserve">igan’s </w:t>
      </w:r>
      <w:r w:rsidR="004E5FC1">
        <w:rPr>
          <w:rFonts w:ascii="Arial" w:hAnsi="Arial"/>
          <w:b/>
          <w:sz w:val="24"/>
        </w:rPr>
        <w:t>Conventin</w:t>
      </w:r>
      <w:r>
        <w:rPr>
          <w:rFonts w:ascii="Arial" w:hAnsi="Arial"/>
          <w:b/>
          <w:sz w:val="24"/>
        </w:rPr>
        <w:t xml:space="preserve"> Scholarship due April 15</w:t>
      </w:r>
      <w:r w:rsidR="004E5FC1">
        <w:rPr>
          <w:rFonts w:ascii="Arial" w:hAnsi="Arial"/>
          <w:b/>
          <w:sz w:val="24"/>
        </w:rPr>
        <w:t>, 2019</w:t>
      </w:r>
    </w:p>
    <w:p w14:paraId="72002E27" w14:textId="2FE328CB" w:rsidR="00173F7C" w:rsidRDefault="00173F7C" w:rsidP="00173F7C">
      <w:pPr>
        <w:pStyle w:val="ListParagraph"/>
        <w:numPr>
          <w:ilvl w:val="2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McDonald</w:t>
      </w:r>
      <w:r w:rsidR="004E5FC1">
        <w:rPr>
          <w:rFonts w:ascii="Arial" w:hAnsi="Arial"/>
          <w:b/>
          <w:sz w:val="24"/>
        </w:rPr>
        <w:t>’s</w:t>
      </w:r>
      <w:r>
        <w:rPr>
          <w:rFonts w:ascii="Arial" w:hAnsi="Arial"/>
          <w:b/>
          <w:sz w:val="24"/>
        </w:rPr>
        <w:t xml:space="preserve"> Fellowship </w:t>
      </w:r>
      <w:r w:rsidR="004E5FC1">
        <w:rPr>
          <w:rFonts w:ascii="Arial" w:hAnsi="Arial"/>
          <w:b/>
          <w:sz w:val="24"/>
        </w:rPr>
        <w:t>to National Convention</w:t>
      </w:r>
    </w:p>
    <w:p w14:paraId="6EAB9B15" w14:textId="4F589CBA" w:rsidR="00173F7C" w:rsidRDefault="00173F7C" w:rsidP="00173F7C">
      <w:pPr>
        <w:pStyle w:val="ListParagraph"/>
        <w:numPr>
          <w:ilvl w:val="2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ational Scholarship</w:t>
      </w:r>
      <w:r w:rsidR="004E5FC1">
        <w:rPr>
          <w:rFonts w:ascii="Arial" w:hAnsi="Arial"/>
          <w:b/>
          <w:sz w:val="24"/>
        </w:rPr>
        <w:t xml:space="preserve"> - </w:t>
      </w:r>
      <w:r w:rsidR="004E5FC1" w:rsidRPr="00A66EDC">
        <w:rPr>
          <w:rFonts w:ascii="Arial" w:eastAsia="Times New Roman" w:hAnsi="Arial" w:cs="Arial"/>
          <w:b/>
          <w:bCs/>
          <w:color w:val="333333"/>
          <w:sz w:val="24"/>
          <w:szCs w:val="24"/>
        </w:rPr>
        <w:t>March 31, 201</w:t>
      </w:r>
      <w:r w:rsidR="004E5FC1">
        <w:rPr>
          <w:rFonts w:ascii="Arial" w:eastAsia="Times New Roman" w:hAnsi="Arial" w:cs="Arial"/>
          <w:b/>
          <w:bCs/>
          <w:color w:val="333333"/>
          <w:sz w:val="24"/>
          <w:szCs w:val="24"/>
        </w:rPr>
        <w:t>9</w:t>
      </w:r>
    </w:p>
    <w:p w14:paraId="46C72C98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ew Membership</w:t>
      </w:r>
    </w:p>
    <w:p w14:paraId="6206A872" w14:textId="77777777" w:rsidR="00334279" w:rsidRPr="00FC3986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 w:rsidRPr="00FC3986">
        <w:rPr>
          <w:rFonts w:ascii="Arial" w:hAnsi="Arial"/>
          <w:b/>
          <w:sz w:val="24"/>
        </w:rPr>
        <w:t>Meeting Adjourns</w:t>
      </w:r>
    </w:p>
    <w:sectPr w:rsidR="00334279" w:rsidRPr="00FC39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37338A" w14:textId="77777777" w:rsidR="002D47FD" w:rsidRDefault="002D47FD" w:rsidP="00334279">
      <w:pPr>
        <w:spacing w:after="0" w:line="240" w:lineRule="auto"/>
      </w:pPr>
      <w:r>
        <w:separator/>
      </w:r>
    </w:p>
  </w:endnote>
  <w:endnote w:type="continuationSeparator" w:id="0">
    <w:p w14:paraId="6E28A407" w14:textId="77777777" w:rsidR="002D47FD" w:rsidRDefault="002D47FD" w:rsidP="00334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BB0F1E" w14:textId="77777777" w:rsidR="00334279" w:rsidRDefault="00334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66E33" w14:textId="77777777" w:rsidR="00334279" w:rsidRDefault="00334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A370D" w14:textId="77777777" w:rsidR="00334279" w:rsidRDefault="00334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21B9B" w14:textId="77777777" w:rsidR="002D47FD" w:rsidRDefault="002D47FD" w:rsidP="00334279">
      <w:pPr>
        <w:spacing w:after="0" w:line="240" w:lineRule="auto"/>
      </w:pPr>
      <w:r>
        <w:separator/>
      </w:r>
    </w:p>
  </w:footnote>
  <w:footnote w:type="continuationSeparator" w:id="0">
    <w:p w14:paraId="0217B434" w14:textId="77777777" w:rsidR="002D47FD" w:rsidRDefault="002D47FD" w:rsidP="00334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05557" w14:textId="77777777" w:rsidR="00334279" w:rsidRDefault="00334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965A1" w14:textId="77777777" w:rsidR="00334279" w:rsidRDefault="00334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48D43" w14:textId="77777777" w:rsidR="00334279" w:rsidRDefault="00334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C621A"/>
    <w:multiLevelType w:val="hybridMultilevel"/>
    <w:tmpl w:val="9980615C"/>
    <w:lvl w:ilvl="0" w:tplc="3DCC0D3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6655E"/>
    <w:multiLevelType w:val="hybridMultilevel"/>
    <w:tmpl w:val="D84C6544"/>
    <w:lvl w:ilvl="0" w:tplc="D78EF6F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N7I0NTczNwICAyUdpeDU4uLM/DyQAqNaACakQhAsAAAA"/>
  </w:docVars>
  <w:rsids>
    <w:rsidRoot w:val="00334279"/>
    <w:rsid w:val="000A6642"/>
    <w:rsid w:val="000E12AD"/>
    <w:rsid w:val="000E3EEF"/>
    <w:rsid w:val="001677A9"/>
    <w:rsid w:val="00173F7C"/>
    <w:rsid w:val="001767E6"/>
    <w:rsid w:val="00220E13"/>
    <w:rsid w:val="002666DF"/>
    <w:rsid w:val="00275C35"/>
    <w:rsid w:val="002C21DF"/>
    <w:rsid w:val="002D47FD"/>
    <w:rsid w:val="002E2400"/>
    <w:rsid w:val="002E3FDF"/>
    <w:rsid w:val="002F326D"/>
    <w:rsid w:val="003164D0"/>
    <w:rsid w:val="00334279"/>
    <w:rsid w:val="00362A48"/>
    <w:rsid w:val="003B3B58"/>
    <w:rsid w:val="003B7CEE"/>
    <w:rsid w:val="004244E4"/>
    <w:rsid w:val="00440E5F"/>
    <w:rsid w:val="00480CFF"/>
    <w:rsid w:val="004B4DB7"/>
    <w:rsid w:val="004D3C39"/>
    <w:rsid w:val="004E5FC1"/>
    <w:rsid w:val="00506A8E"/>
    <w:rsid w:val="005206E5"/>
    <w:rsid w:val="00554820"/>
    <w:rsid w:val="005C0131"/>
    <w:rsid w:val="005D0B7B"/>
    <w:rsid w:val="00611BF9"/>
    <w:rsid w:val="006A120D"/>
    <w:rsid w:val="006E343F"/>
    <w:rsid w:val="00716D11"/>
    <w:rsid w:val="0072403D"/>
    <w:rsid w:val="00725160"/>
    <w:rsid w:val="007349DD"/>
    <w:rsid w:val="007A7638"/>
    <w:rsid w:val="007C1952"/>
    <w:rsid w:val="007E039C"/>
    <w:rsid w:val="007F16C2"/>
    <w:rsid w:val="00800B48"/>
    <w:rsid w:val="00813C1D"/>
    <w:rsid w:val="0084382E"/>
    <w:rsid w:val="00850E20"/>
    <w:rsid w:val="008B2AD0"/>
    <w:rsid w:val="008C5DB6"/>
    <w:rsid w:val="008D2AB9"/>
    <w:rsid w:val="00987304"/>
    <w:rsid w:val="00A159C6"/>
    <w:rsid w:val="00A84661"/>
    <w:rsid w:val="00AA6679"/>
    <w:rsid w:val="00AC0BC8"/>
    <w:rsid w:val="00AE64F5"/>
    <w:rsid w:val="00AF26DD"/>
    <w:rsid w:val="00B116C9"/>
    <w:rsid w:val="00B507C8"/>
    <w:rsid w:val="00BA0490"/>
    <w:rsid w:val="00BC183E"/>
    <w:rsid w:val="00BC1DAE"/>
    <w:rsid w:val="00BC3227"/>
    <w:rsid w:val="00BC3A02"/>
    <w:rsid w:val="00BD7D3D"/>
    <w:rsid w:val="00C00CDB"/>
    <w:rsid w:val="00C111BD"/>
    <w:rsid w:val="00C35911"/>
    <w:rsid w:val="00C76D90"/>
    <w:rsid w:val="00C84FA9"/>
    <w:rsid w:val="00CA3330"/>
    <w:rsid w:val="00CA3425"/>
    <w:rsid w:val="00CF3A24"/>
    <w:rsid w:val="00D14883"/>
    <w:rsid w:val="00D4392A"/>
    <w:rsid w:val="00D73348"/>
    <w:rsid w:val="00D7530C"/>
    <w:rsid w:val="00DE746C"/>
    <w:rsid w:val="00DF08B7"/>
    <w:rsid w:val="00DF25C2"/>
    <w:rsid w:val="00E24F5A"/>
    <w:rsid w:val="00E316FA"/>
    <w:rsid w:val="00E364EC"/>
    <w:rsid w:val="00E61332"/>
    <w:rsid w:val="00E671DB"/>
    <w:rsid w:val="00E73FCC"/>
    <w:rsid w:val="00EE7374"/>
    <w:rsid w:val="00F26059"/>
    <w:rsid w:val="00F26801"/>
    <w:rsid w:val="00F440DC"/>
    <w:rsid w:val="00F94B89"/>
    <w:rsid w:val="00FB2A78"/>
    <w:rsid w:val="00FB6BC5"/>
    <w:rsid w:val="00FC0CD4"/>
    <w:rsid w:val="00FC3986"/>
    <w:rsid w:val="00FE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AECB7"/>
  <w15:chartTrackingRefBased/>
  <w15:docId w15:val="{6374474D-6C07-439A-888E-AE6297D3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279"/>
  </w:style>
  <w:style w:type="paragraph" w:styleId="Footer">
    <w:name w:val="footer"/>
    <w:basedOn w:val="Normal"/>
    <w:link w:val="FooterChar"/>
    <w:uiPriority w:val="99"/>
    <w:unhideWhenUsed/>
    <w:rsid w:val="00334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279"/>
  </w:style>
  <w:style w:type="paragraph" w:styleId="ListParagraph">
    <w:name w:val="List Paragraph"/>
    <w:basedOn w:val="Normal"/>
    <w:uiPriority w:val="34"/>
    <w:qFormat/>
    <w:rsid w:val="003342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Earl Parsons</dc:creator>
  <cp:keywords/>
  <dc:description/>
  <cp:lastModifiedBy>Gerald Meredith</cp:lastModifiedBy>
  <cp:revision>2</cp:revision>
  <dcterms:created xsi:type="dcterms:W3CDTF">2019-02-07T03:07:00Z</dcterms:created>
  <dcterms:modified xsi:type="dcterms:W3CDTF">2019-02-07T03:07:00Z</dcterms:modified>
</cp:coreProperties>
</file>